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3C34" w14:textId="09E258E4" w:rsidR="00AD223C" w:rsidRPr="00384AB8" w:rsidRDefault="00F034F6" w:rsidP="000C443B">
      <w:pPr>
        <w:spacing w:after="0"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03 </w:t>
      </w:r>
      <w:r w:rsidR="0096108F">
        <w:rPr>
          <w:sz w:val="24"/>
          <w:szCs w:val="24"/>
          <w:lang w:val="en-US"/>
        </w:rPr>
        <w:t xml:space="preserve">March </w:t>
      </w:r>
      <w:r w:rsidR="00864C42" w:rsidRPr="00384AB8">
        <w:rPr>
          <w:sz w:val="24"/>
          <w:szCs w:val="24"/>
          <w:lang w:val="en-US"/>
        </w:rPr>
        <w:t>2023</w:t>
      </w:r>
      <w:r w:rsidR="00AD223C" w:rsidRPr="00384AB8">
        <w:rPr>
          <w:sz w:val="24"/>
          <w:szCs w:val="24"/>
          <w:lang w:val="en-US"/>
        </w:rPr>
        <w:t xml:space="preserve"> </w:t>
      </w:r>
    </w:p>
    <w:p w14:paraId="4203668E" w14:textId="06C16880" w:rsidR="00892BF3" w:rsidRDefault="00892BF3" w:rsidP="000C443B">
      <w:pPr>
        <w:spacing w:line="360" w:lineRule="auto"/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COUNTING ON </w:t>
      </w:r>
      <w:r w:rsidR="002174D2">
        <w:rPr>
          <w:b/>
          <w:bCs/>
          <w:sz w:val="24"/>
          <w:szCs w:val="24"/>
          <w:lang w:val="en-US"/>
        </w:rPr>
        <w:t xml:space="preserve">CAREER </w:t>
      </w:r>
      <w:r>
        <w:rPr>
          <w:b/>
          <w:bCs/>
          <w:sz w:val="24"/>
          <w:szCs w:val="24"/>
          <w:lang w:val="en-US"/>
        </w:rPr>
        <w:t>PROGRESSION</w:t>
      </w:r>
    </w:p>
    <w:p w14:paraId="515EFD63" w14:textId="1E1E2CA0" w:rsidR="00D169F0" w:rsidRPr="002174D2" w:rsidRDefault="00695E5B" w:rsidP="002174D2">
      <w:pPr>
        <w:spacing w:line="360" w:lineRule="auto"/>
        <w:rPr>
          <w:sz w:val="24"/>
          <w:szCs w:val="24"/>
          <w:lang w:val="en-US"/>
        </w:rPr>
      </w:pPr>
      <w:r w:rsidRPr="002174D2">
        <w:rPr>
          <w:sz w:val="24"/>
          <w:szCs w:val="24"/>
          <w:lang w:val="en-US"/>
        </w:rPr>
        <w:t xml:space="preserve">When </w:t>
      </w:r>
      <w:r w:rsidR="00E845F8" w:rsidRPr="002174D2">
        <w:rPr>
          <w:sz w:val="24"/>
          <w:szCs w:val="24"/>
          <w:lang w:val="en-US"/>
        </w:rPr>
        <w:t>school started for her young children, Tracey Davie</w:t>
      </w:r>
      <w:r w:rsidR="00C910CC" w:rsidRPr="002174D2">
        <w:rPr>
          <w:sz w:val="24"/>
          <w:szCs w:val="24"/>
          <w:lang w:val="en-US"/>
        </w:rPr>
        <w:t>s</w:t>
      </w:r>
      <w:r w:rsidR="005606EB" w:rsidRPr="002174D2">
        <w:rPr>
          <w:sz w:val="24"/>
          <w:szCs w:val="24"/>
          <w:lang w:val="en-US"/>
        </w:rPr>
        <w:t xml:space="preserve"> knew that her days as a stay</w:t>
      </w:r>
      <w:r w:rsidR="00D81C26">
        <w:rPr>
          <w:sz w:val="24"/>
          <w:szCs w:val="24"/>
          <w:lang w:val="en-US"/>
        </w:rPr>
        <w:t>-at-</w:t>
      </w:r>
      <w:r w:rsidR="005606EB" w:rsidRPr="002174D2">
        <w:rPr>
          <w:sz w:val="24"/>
          <w:szCs w:val="24"/>
          <w:lang w:val="en-US"/>
        </w:rPr>
        <w:t>home mum were numbered, after</w:t>
      </w:r>
      <w:r w:rsidR="00D81C26">
        <w:rPr>
          <w:sz w:val="24"/>
          <w:szCs w:val="24"/>
          <w:lang w:val="en-US"/>
        </w:rPr>
        <w:t xml:space="preserve"> </w:t>
      </w:r>
      <w:r w:rsidR="005606EB" w:rsidRPr="002174D2">
        <w:rPr>
          <w:sz w:val="24"/>
          <w:szCs w:val="24"/>
          <w:lang w:val="en-US"/>
        </w:rPr>
        <w:t>all</w:t>
      </w:r>
      <w:r w:rsidR="00D81C26">
        <w:rPr>
          <w:sz w:val="24"/>
          <w:szCs w:val="24"/>
          <w:lang w:val="en-US"/>
        </w:rPr>
        <w:t>,</w:t>
      </w:r>
      <w:r w:rsidR="005606EB" w:rsidRPr="002174D2">
        <w:rPr>
          <w:sz w:val="24"/>
          <w:szCs w:val="24"/>
          <w:lang w:val="en-US"/>
        </w:rPr>
        <w:t xml:space="preserve"> she was bored and needed a challenge</w:t>
      </w:r>
      <w:r w:rsidR="00D169F0" w:rsidRPr="002174D2">
        <w:rPr>
          <w:sz w:val="24"/>
          <w:szCs w:val="24"/>
          <w:lang w:val="en-US"/>
        </w:rPr>
        <w:t>.</w:t>
      </w:r>
    </w:p>
    <w:p w14:paraId="2E98AD73" w14:textId="103B8DFD" w:rsidR="000D4B9B" w:rsidRPr="002174D2" w:rsidRDefault="00244BA1" w:rsidP="002174D2">
      <w:pPr>
        <w:spacing w:line="360" w:lineRule="auto"/>
        <w:rPr>
          <w:sz w:val="24"/>
          <w:szCs w:val="24"/>
          <w:lang w:val="en-US"/>
        </w:rPr>
      </w:pPr>
      <w:r w:rsidRPr="002174D2">
        <w:rPr>
          <w:sz w:val="24"/>
          <w:szCs w:val="24"/>
          <w:lang w:val="en-US"/>
        </w:rPr>
        <w:t>Like many working parents</w:t>
      </w:r>
      <w:r w:rsidR="004967C6">
        <w:rPr>
          <w:sz w:val="24"/>
          <w:szCs w:val="24"/>
          <w:lang w:val="en-US"/>
        </w:rPr>
        <w:t>,</w:t>
      </w:r>
      <w:r w:rsidRPr="002174D2">
        <w:rPr>
          <w:sz w:val="24"/>
          <w:szCs w:val="24"/>
          <w:lang w:val="en-US"/>
        </w:rPr>
        <w:t xml:space="preserve"> Tracey looked for a role that would fit around </w:t>
      </w:r>
      <w:r w:rsidR="00A12F59" w:rsidRPr="002174D2">
        <w:rPr>
          <w:sz w:val="24"/>
          <w:szCs w:val="24"/>
          <w:lang w:val="en-US"/>
        </w:rPr>
        <w:t xml:space="preserve">school hours, which is how she started her career journey </w:t>
      </w:r>
      <w:r w:rsidR="008B3967" w:rsidRPr="002174D2">
        <w:rPr>
          <w:sz w:val="24"/>
          <w:szCs w:val="24"/>
          <w:lang w:val="en-US"/>
        </w:rPr>
        <w:t xml:space="preserve">as a receptionist </w:t>
      </w:r>
      <w:r w:rsidR="00A12F59" w:rsidRPr="002174D2">
        <w:rPr>
          <w:sz w:val="24"/>
          <w:szCs w:val="24"/>
          <w:lang w:val="en-US"/>
        </w:rPr>
        <w:t>with Walker &amp; Sutcliffe</w:t>
      </w:r>
      <w:r w:rsidR="00170FB2">
        <w:rPr>
          <w:sz w:val="24"/>
          <w:szCs w:val="24"/>
          <w:lang w:val="en-US"/>
        </w:rPr>
        <w:t xml:space="preserve">, the chartered accountancy </w:t>
      </w:r>
      <w:r w:rsidR="00E44119">
        <w:rPr>
          <w:sz w:val="24"/>
          <w:szCs w:val="24"/>
          <w:lang w:val="en-US"/>
        </w:rPr>
        <w:t xml:space="preserve">practice in Huddersfield. </w:t>
      </w:r>
    </w:p>
    <w:p w14:paraId="49FEEB98" w14:textId="7654A2F9" w:rsidR="00F46540" w:rsidRPr="002174D2" w:rsidRDefault="0081437A" w:rsidP="002174D2">
      <w:pPr>
        <w:spacing w:line="360" w:lineRule="auto"/>
        <w:rPr>
          <w:sz w:val="24"/>
          <w:szCs w:val="24"/>
          <w:lang w:val="en-US"/>
        </w:rPr>
      </w:pPr>
      <w:r w:rsidRPr="002174D2">
        <w:rPr>
          <w:sz w:val="24"/>
          <w:szCs w:val="24"/>
          <w:lang w:val="en-US"/>
        </w:rPr>
        <w:t>Tracey recall</w:t>
      </w:r>
      <w:r w:rsidR="000D4B9B" w:rsidRPr="002174D2">
        <w:rPr>
          <w:sz w:val="24"/>
          <w:szCs w:val="24"/>
          <w:lang w:val="en-US"/>
        </w:rPr>
        <w:t>s</w:t>
      </w:r>
      <w:r w:rsidRPr="002174D2">
        <w:rPr>
          <w:sz w:val="24"/>
          <w:szCs w:val="24"/>
          <w:lang w:val="en-US"/>
        </w:rPr>
        <w:t>: “</w:t>
      </w:r>
      <w:r w:rsidR="00214D0A" w:rsidRPr="002174D2">
        <w:rPr>
          <w:sz w:val="24"/>
          <w:szCs w:val="24"/>
          <w:lang w:val="en-US"/>
        </w:rPr>
        <w:t xml:space="preserve">When my kids were tiny, I was made redundant from </w:t>
      </w:r>
      <w:r w:rsidR="006056BA">
        <w:rPr>
          <w:sz w:val="24"/>
          <w:szCs w:val="24"/>
          <w:lang w:val="en-US"/>
        </w:rPr>
        <w:t xml:space="preserve">my </w:t>
      </w:r>
      <w:r w:rsidR="00214D0A" w:rsidRPr="002174D2">
        <w:rPr>
          <w:sz w:val="24"/>
          <w:szCs w:val="24"/>
          <w:lang w:val="en-US"/>
        </w:rPr>
        <w:t>jo</w:t>
      </w:r>
      <w:r w:rsidR="001F385E" w:rsidRPr="002174D2">
        <w:rPr>
          <w:sz w:val="24"/>
          <w:szCs w:val="24"/>
          <w:lang w:val="en-US"/>
        </w:rPr>
        <w:t>b</w:t>
      </w:r>
      <w:r w:rsidR="00E44119">
        <w:rPr>
          <w:sz w:val="24"/>
          <w:szCs w:val="24"/>
          <w:lang w:val="en-US"/>
        </w:rPr>
        <w:t>,</w:t>
      </w:r>
      <w:r w:rsidR="00214D0A" w:rsidRPr="002174D2">
        <w:rPr>
          <w:sz w:val="24"/>
          <w:szCs w:val="24"/>
          <w:lang w:val="en-US"/>
        </w:rPr>
        <w:t xml:space="preserve"> </w:t>
      </w:r>
      <w:r w:rsidR="000D4B9B" w:rsidRPr="002174D2">
        <w:rPr>
          <w:sz w:val="24"/>
          <w:szCs w:val="24"/>
          <w:lang w:val="en-US"/>
        </w:rPr>
        <w:t xml:space="preserve">so </w:t>
      </w:r>
      <w:r w:rsidR="001F385E" w:rsidRPr="002174D2">
        <w:rPr>
          <w:sz w:val="24"/>
          <w:szCs w:val="24"/>
          <w:lang w:val="en-US"/>
        </w:rPr>
        <w:t>I took the opportunity to spend more time with my children before they started school</w:t>
      </w:r>
      <w:r w:rsidR="003C573C" w:rsidRPr="002174D2">
        <w:rPr>
          <w:sz w:val="24"/>
          <w:szCs w:val="24"/>
          <w:lang w:val="en-US"/>
        </w:rPr>
        <w:t xml:space="preserve">. I took three years out, but when </w:t>
      </w:r>
      <w:r w:rsidR="00E56426" w:rsidRPr="002174D2">
        <w:rPr>
          <w:sz w:val="24"/>
          <w:szCs w:val="24"/>
          <w:lang w:val="en-US"/>
        </w:rPr>
        <w:t xml:space="preserve">they </w:t>
      </w:r>
      <w:r w:rsidR="003C573C" w:rsidRPr="002174D2">
        <w:rPr>
          <w:sz w:val="24"/>
          <w:szCs w:val="24"/>
          <w:lang w:val="en-US"/>
        </w:rPr>
        <w:t xml:space="preserve">headed to the classroom I </w:t>
      </w:r>
      <w:r w:rsidR="00F46540" w:rsidRPr="002174D2">
        <w:rPr>
          <w:sz w:val="24"/>
          <w:szCs w:val="24"/>
          <w:lang w:val="en-US"/>
        </w:rPr>
        <w:t xml:space="preserve">wanted to </w:t>
      </w:r>
      <w:r w:rsidR="00E44119">
        <w:rPr>
          <w:sz w:val="24"/>
          <w:szCs w:val="24"/>
          <w:lang w:val="en-US"/>
        </w:rPr>
        <w:t xml:space="preserve">go </w:t>
      </w:r>
      <w:r w:rsidR="00F46540" w:rsidRPr="002174D2">
        <w:rPr>
          <w:sz w:val="24"/>
          <w:szCs w:val="24"/>
          <w:lang w:val="en-US"/>
        </w:rPr>
        <w:t>back to work.”</w:t>
      </w:r>
    </w:p>
    <w:p w14:paraId="21B1F6C3" w14:textId="19F06A8A" w:rsidR="007A536C" w:rsidRDefault="00F46540" w:rsidP="002174D2">
      <w:pPr>
        <w:spacing w:line="360" w:lineRule="auto"/>
        <w:rPr>
          <w:sz w:val="24"/>
          <w:szCs w:val="24"/>
          <w:lang w:val="en-US"/>
        </w:rPr>
      </w:pPr>
      <w:r w:rsidRPr="002174D2">
        <w:rPr>
          <w:sz w:val="24"/>
          <w:szCs w:val="24"/>
          <w:lang w:val="en-US"/>
        </w:rPr>
        <w:t>Looking back, Tracey admits that she wasn’t neces</w:t>
      </w:r>
      <w:r w:rsidR="008B3967" w:rsidRPr="002174D2">
        <w:rPr>
          <w:sz w:val="24"/>
          <w:szCs w:val="24"/>
          <w:lang w:val="en-US"/>
        </w:rPr>
        <w:t>sarily looking for a career, but the flexibility that Walker &amp; Sutcliffe offered</w:t>
      </w:r>
      <w:r w:rsidR="00214039">
        <w:rPr>
          <w:sz w:val="24"/>
          <w:szCs w:val="24"/>
          <w:lang w:val="en-US"/>
        </w:rPr>
        <w:t xml:space="preserve">, </w:t>
      </w:r>
      <w:r w:rsidR="008B3967" w:rsidRPr="002174D2">
        <w:rPr>
          <w:sz w:val="24"/>
          <w:szCs w:val="24"/>
          <w:lang w:val="en-US"/>
        </w:rPr>
        <w:t>combined with its unique family</w:t>
      </w:r>
      <w:r w:rsidR="00D81C26">
        <w:rPr>
          <w:sz w:val="24"/>
          <w:szCs w:val="24"/>
          <w:lang w:val="en-US"/>
        </w:rPr>
        <w:t xml:space="preserve"> </w:t>
      </w:r>
      <w:r w:rsidR="008B3967" w:rsidRPr="002174D2">
        <w:rPr>
          <w:sz w:val="24"/>
          <w:szCs w:val="24"/>
          <w:lang w:val="en-US"/>
        </w:rPr>
        <w:t xml:space="preserve">feel, meant that </w:t>
      </w:r>
      <w:r w:rsidR="007A536C" w:rsidRPr="002174D2">
        <w:rPr>
          <w:sz w:val="24"/>
          <w:szCs w:val="24"/>
          <w:lang w:val="en-US"/>
        </w:rPr>
        <w:t>she was soon adding in more time</w:t>
      </w:r>
      <w:r w:rsidR="00224F27" w:rsidRPr="002174D2">
        <w:rPr>
          <w:sz w:val="24"/>
          <w:szCs w:val="24"/>
          <w:lang w:val="en-US"/>
        </w:rPr>
        <w:t xml:space="preserve">, </w:t>
      </w:r>
      <w:r w:rsidR="007A536C" w:rsidRPr="002174D2">
        <w:rPr>
          <w:sz w:val="24"/>
          <w:szCs w:val="24"/>
          <w:lang w:val="en-US"/>
        </w:rPr>
        <w:t>tasks</w:t>
      </w:r>
      <w:r w:rsidR="00224F27" w:rsidRPr="002174D2">
        <w:rPr>
          <w:sz w:val="24"/>
          <w:szCs w:val="24"/>
          <w:lang w:val="en-US"/>
        </w:rPr>
        <w:t xml:space="preserve"> and learning</w:t>
      </w:r>
      <w:r w:rsidR="007A536C" w:rsidRPr="002174D2">
        <w:rPr>
          <w:sz w:val="24"/>
          <w:szCs w:val="24"/>
          <w:lang w:val="en-US"/>
        </w:rPr>
        <w:t>.</w:t>
      </w:r>
    </w:p>
    <w:p w14:paraId="198FE35A" w14:textId="43D6D266" w:rsidR="001F7220" w:rsidRPr="002174D2" w:rsidRDefault="00214039" w:rsidP="002174D2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he adds: </w:t>
      </w:r>
      <w:r w:rsidR="00A62355">
        <w:rPr>
          <w:sz w:val="24"/>
          <w:szCs w:val="24"/>
          <w:lang w:val="en-US"/>
        </w:rPr>
        <w:t>“</w:t>
      </w:r>
      <w:r w:rsidR="007A536C" w:rsidRPr="002174D2">
        <w:rPr>
          <w:sz w:val="24"/>
          <w:szCs w:val="24"/>
          <w:lang w:val="en-US"/>
        </w:rPr>
        <w:t>Working part-time as a receptionist was perfect for m</w:t>
      </w:r>
      <w:r w:rsidR="00A749F4" w:rsidRPr="002174D2">
        <w:rPr>
          <w:sz w:val="24"/>
          <w:szCs w:val="24"/>
          <w:lang w:val="en-US"/>
        </w:rPr>
        <w:t>e</w:t>
      </w:r>
      <w:r w:rsidR="00877E15" w:rsidRPr="002174D2">
        <w:rPr>
          <w:sz w:val="24"/>
          <w:szCs w:val="24"/>
          <w:lang w:val="en-US"/>
        </w:rPr>
        <w:t xml:space="preserve"> but as life changes so do our own requirements and goals</w:t>
      </w:r>
      <w:r w:rsidR="00D53464" w:rsidRPr="002174D2">
        <w:rPr>
          <w:sz w:val="24"/>
          <w:szCs w:val="24"/>
          <w:lang w:val="en-US"/>
        </w:rPr>
        <w:t xml:space="preserve">. So, when I could take on more hours, the management team at Walker &amp; Sutcliffe </w:t>
      </w:r>
      <w:r w:rsidR="00B73E40" w:rsidRPr="002174D2">
        <w:rPr>
          <w:sz w:val="24"/>
          <w:szCs w:val="24"/>
          <w:lang w:val="en-US"/>
        </w:rPr>
        <w:t xml:space="preserve">were </w:t>
      </w:r>
      <w:proofErr w:type="gramStart"/>
      <w:r w:rsidR="00B73E40" w:rsidRPr="002174D2">
        <w:rPr>
          <w:sz w:val="24"/>
          <w:szCs w:val="24"/>
          <w:lang w:val="en-US"/>
        </w:rPr>
        <w:t>really supportive</w:t>
      </w:r>
      <w:proofErr w:type="gramEnd"/>
      <w:r w:rsidR="001F7220" w:rsidRPr="002174D2">
        <w:rPr>
          <w:sz w:val="24"/>
          <w:szCs w:val="24"/>
          <w:lang w:val="en-US"/>
        </w:rPr>
        <w:t>. W</w:t>
      </w:r>
      <w:r w:rsidR="00DC3F41" w:rsidRPr="002174D2">
        <w:rPr>
          <w:sz w:val="24"/>
          <w:szCs w:val="24"/>
          <w:lang w:val="en-US"/>
        </w:rPr>
        <w:t>ith more hours came the opportunity to take on new</w:t>
      </w:r>
      <w:r w:rsidR="001F7220" w:rsidRPr="002174D2">
        <w:rPr>
          <w:sz w:val="24"/>
          <w:szCs w:val="24"/>
          <w:lang w:val="en-US"/>
        </w:rPr>
        <w:t xml:space="preserve"> jobs and before I knew it I was embarking on a career that I love.</w:t>
      </w:r>
    </w:p>
    <w:p w14:paraId="3D6F4C13" w14:textId="28DAAFA2" w:rsidR="00685392" w:rsidRPr="002174D2" w:rsidRDefault="001F7220" w:rsidP="002174D2">
      <w:pPr>
        <w:spacing w:line="360" w:lineRule="auto"/>
        <w:rPr>
          <w:sz w:val="24"/>
          <w:szCs w:val="24"/>
          <w:lang w:val="en-US"/>
        </w:rPr>
      </w:pPr>
      <w:r w:rsidRPr="002174D2">
        <w:rPr>
          <w:sz w:val="24"/>
          <w:szCs w:val="24"/>
          <w:lang w:val="en-US"/>
        </w:rPr>
        <w:t>“My reception</w:t>
      </w:r>
      <w:r w:rsidR="00922D65">
        <w:rPr>
          <w:sz w:val="24"/>
          <w:szCs w:val="24"/>
          <w:lang w:val="en-US"/>
        </w:rPr>
        <w:t>ist</w:t>
      </w:r>
      <w:r w:rsidRPr="002174D2">
        <w:rPr>
          <w:sz w:val="24"/>
          <w:szCs w:val="24"/>
          <w:lang w:val="en-US"/>
        </w:rPr>
        <w:t xml:space="preserve"> role </w:t>
      </w:r>
      <w:r w:rsidR="00AA68E5" w:rsidRPr="002174D2">
        <w:rPr>
          <w:sz w:val="24"/>
          <w:szCs w:val="24"/>
          <w:lang w:val="en-US"/>
        </w:rPr>
        <w:t>grew to involve tax</w:t>
      </w:r>
      <w:r w:rsidR="00A8682F">
        <w:rPr>
          <w:sz w:val="24"/>
          <w:szCs w:val="24"/>
          <w:lang w:val="en-US"/>
        </w:rPr>
        <w:t>-</w:t>
      </w:r>
      <w:r w:rsidR="00AA68E5" w:rsidRPr="002174D2">
        <w:rPr>
          <w:sz w:val="24"/>
          <w:szCs w:val="24"/>
          <w:lang w:val="en-US"/>
        </w:rPr>
        <w:t>related administration</w:t>
      </w:r>
      <w:r w:rsidR="00147D01" w:rsidRPr="002174D2">
        <w:rPr>
          <w:sz w:val="24"/>
          <w:szCs w:val="24"/>
          <w:lang w:val="en-US"/>
        </w:rPr>
        <w:t>.</w:t>
      </w:r>
      <w:r w:rsidR="005317A4" w:rsidRPr="002174D2">
        <w:rPr>
          <w:sz w:val="24"/>
          <w:szCs w:val="24"/>
          <w:lang w:val="en-US"/>
        </w:rPr>
        <w:t xml:space="preserve"> This did not go unnoticed and when I </w:t>
      </w:r>
      <w:r w:rsidR="00685392" w:rsidRPr="002174D2">
        <w:rPr>
          <w:sz w:val="24"/>
          <w:szCs w:val="24"/>
          <w:lang w:val="en-US"/>
        </w:rPr>
        <w:t>decided to move full</w:t>
      </w:r>
      <w:r w:rsidR="00A8682F">
        <w:rPr>
          <w:sz w:val="24"/>
          <w:szCs w:val="24"/>
          <w:lang w:val="en-US"/>
        </w:rPr>
        <w:t>-</w:t>
      </w:r>
      <w:r w:rsidR="00685392" w:rsidRPr="002174D2">
        <w:rPr>
          <w:sz w:val="24"/>
          <w:szCs w:val="24"/>
          <w:lang w:val="en-US"/>
        </w:rPr>
        <w:t>time, I was also offered a new and exciting opportunity.”</w:t>
      </w:r>
    </w:p>
    <w:p w14:paraId="15FEBA16" w14:textId="292E9475" w:rsidR="00F24AF6" w:rsidRPr="002174D2" w:rsidRDefault="00685392" w:rsidP="002174D2">
      <w:pPr>
        <w:spacing w:line="360" w:lineRule="auto"/>
        <w:rPr>
          <w:sz w:val="24"/>
          <w:szCs w:val="24"/>
        </w:rPr>
      </w:pPr>
      <w:r w:rsidRPr="002174D2">
        <w:rPr>
          <w:sz w:val="24"/>
          <w:szCs w:val="24"/>
        </w:rPr>
        <w:t xml:space="preserve">Nick </w:t>
      </w:r>
      <w:r w:rsidR="00F24AF6" w:rsidRPr="002174D2">
        <w:rPr>
          <w:sz w:val="24"/>
          <w:szCs w:val="24"/>
        </w:rPr>
        <w:t xml:space="preserve">Ledgard, Practice Partner at Walker &amp; Sutcliffe, </w:t>
      </w:r>
      <w:r w:rsidR="00B131A9">
        <w:rPr>
          <w:sz w:val="24"/>
          <w:szCs w:val="24"/>
        </w:rPr>
        <w:t>adds</w:t>
      </w:r>
      <w:r w:rsidR="00F24AF6" w:rsidRPr="002174D2">
        <w:rPr>
          <w:sz w:val="24"/>
          <w:szCs w:val="24"/>
        </w:rPr>
        <w:t>: “Tracey was working hard and providing a great deal of support to her colleagues</w:t>
      </w:r>
      <w:r w:rsidR="005B4965" w:rsidRPr="002174D2">
        <w:rPr>
          <w:sz w:val="24"/>
          <w:szCs w:val="24"/>
        </w:rPr>
        <w:t>. Her com</w:t>
      </w:r>
      <w:r w:rsidR="00A8682F">
        <w:rPr>
          <w:sz w:val="24"/>
          <w:szCs w:val="24"/>
        </w:rPr>
        <w:t>mi</w:t>
      </w:r>
      <w:r w:rsidR="005B4965" w:rsidRPr="002174D2">
        <w:rPr>
          <w:sz w:val="24"/>
          <w:szCs w:val="24"/>
        </w:rPr>
        <w:t xml:space="preserve">tment and enjoyment for her evolving role </w:t>
      </w:r>
      <w:r w:rsidR="00F31116">
        <w:rPr>
          <w:sz w:val="24"/>
          <w:szCs w:val="24"/>
        </w:rPr>
        <w:t>w</w:t>
      </w:r>
      <w:r w:rsidR="00AD502B">
        <w:rPr>
          <w:sz w:val="24"/>
          <w:szCs w:val="24"/>
        </w:rPr>
        <w:t xml:space="preserve">as </w:t>
      </w:r>
      <w:r w:rsidR="00F31116">
        <w:rPr>
          <w:sz w:val="24"/>
          <w:szCs w:val="24"/>
        </w:rPr>
        <w:t xml:space="preserve">evident, </w:t>
      </w:r>
      <w:r w:rsidR="005B4965" w:rsidRPr="002174D2">
        <w:rPr>
          <w:sz w:val="24"/>
          <w:szCs w:val="24"/>
        </w:rPr>
        <w:t xml:space="preserve">so we decided to </w:t>
      </w:r>
      <w:r w:rsidR="00EC47C2" w:rsidRPr="002174D2">
        <w:rPr>
          <w:sz w:val="24"/>
          <w:szCs w:val="24"/>
        </w:rPr>
        <w:t>see</w:t>
      </w:r>
      <w:r w:rsidR="00F31116">
        <w:rPr>
          <w:sz w:val="24"/>
          <w:szCs w:val="24"/>
        </w:rPr>
        <w:t xml:space="preserve"> </w:t>
      </w:r>
      <w:r w:rsidR="00EC47C2" w:rsidRPr="002174D2">
        <w:rPr>
          <w:sz w:val="24"/>
          <w:szCs w:val="24"/>
        </w:rPr>
        <w:t>if she would like</w:t>
      </w:r>
      <w:r w:rsidR="009B542A">
        <w:rPr>
          <w:sz w:val="24"/>
          <w:szCs w:val="24"/>
        </w:rPr>
        <w:t xml:space="preserve"> </w:t>
      </w:r>
      <w:r w:rsidR="00EC47C2" w:rsidRPr="002174D2">
        <w:rPr>
          <w:sz w:val="24"/>
          <w:szCs w:val="24"/>
        </w:rPr>
        <w:t xml:space="preserve">to take her job to the next level and become a </w:t>
      </w:r>
      <w:r w:rsidR="007B5CAE">
        <w:rPr>
          <w:sz w:val="24"/>
          <w:szCs w:val="24"/>
        </w:rPr>
        <w:t xml:space="preserve">Tax Assistant. </w:t>
      </w:r>
    </w:p>
    <w:p w14:paraId="112C038E" w14:textId="1B914B10" w:rsidR="00EC47C2" w:rsidRPr="002174D2" w:rsidRDefault="00EC47C2" w:rsidP="002174D2">
      <w:pPr>
        <w:spacing w:line="360" w:lineRule="auto"/>
        <w:rPr>
          <w:sz w:val="24"/>
          <w:szCs w:val="24"/>
        </w:rPr>
      </w:pPr>
      <w:r w:rsidRPr="002174D2">
        <w:rPr>
          <w:sz w:val="24"/>
          <w:szCs w:val="24"/>
        </w:rPr>
        <w:t xml:space="preserve">“We felt that she would provide much-needed support to our </w:t>
      </w:r>
      <w:r w:rsidR="00256EE4" w:rsidRPr="002174D2">
        <w:rPr>
          <w:sz w:val="24"/>
          <w:szCs w:val="24"/>
        </w:rPr>
        <w:t xml:space="preserve">Tax Manager, and she has. It’s been a journey that </w:t>
      </w:r>
      <w:r w:rsidR="001C4C42" w:rsidRPr="002174D2">
        <w:rPr>
          <w:sz w:val="24"/>
          <w:szCs w:val="24"/>
        </w:rPr>
        <w:t>has involved lots of on</w:t>
      </w:r>
      <w:r w:rsidR="00A8682F">
        <w:rPr>
          <w:sz w:val="24"/>
          <w:szCs w:val="24"/>
        </w:rPr>
        <w:t>-the-</w:t>
      </w:r>
      <w:r w:rsidR="001C4C42" w:rsidRPr="002174D2">
        <w:rPr>
          <w:sz w:val="24"/>
          <w:szCs w:val="24"/>
        </w:rPr>
        <w:t xml:space="preserve">job learning and mentoring, but </w:t>
      </w:r>
      <w:r w:rsidR="009B542A">
        <w:rPr>
          <w:sz w:val="24"/>
          <w:szCs w:val="24"/>
        </w:rPr>
        <w:t>T</w:t>
      </w:r>
      <w:r w:rsidR="001C4C42" w:rsidRPr="002174D2">
        <w:rPr>
          <w:sz w:val="24"/>
          <w:szCs w:val="24"/>
        </w:rPr>
        <w:t>racey has thrived. It has been a real pleas</w:t>
      </w:r>
      <w:r w:rsidR="002A44B4" w:rsidRPr="002174D2">
        <w:rPr>
          <w:sz w:val="24"/>
          <w:szCs w:val="24"/>
        </w:rPr>
        <w:t>ure to see her develop.”</w:t>
      </w:r>
    </w:p>
    <w:p w14:paraId="7EFA15DC" w14:textId="7FD4F775" w:rsidR="002A44B4" w:rsidRPr="002174D2" w:rsidRDefault="002A44B4" w:rsidP="002174D2">
      <w:pPr>
        <w:spacing w:line="360" w:lineRule="auto"/>
        <w:rPr>
          <w:sz w:val="24"/>
          <w:szCs w:val="24"/>
        </w:rPr>
      </w:pPr>
      <w:r w:rsidRPr="002174D2">
        <w:rPr>
          <w:sz w:val="24"/>
          <w:szCs w:val="24"/>
        </w:rPr>
        <w:lastRenderedPageBreak/>
        <w:t>Tracey adds: “</w:t>
      </w:r>
      <w:r w:rsidR="0039645B" w:rsidRPr="002174D2">
        <w:rPr>
          <w:sz w:val="24"/>
          <w:szCs w:val="24"/>
        </w:rPr>
        <w:t xml:space="preserve">When Nick asked me to consider a new role, I really didn’t know if I could do it. But I thought that </w:t>
      </w:r>
      <w:r w:rsidR="00284F14">
        <w:rPr>
          <w:sz w:val="24"/>
          <w:szCs w:val="24"/>
        </w:rPr>
        <w:t>if</w:t>
      </w:r>
      <w:r w:rsidR="0039645B" w:rsidRPr="002174D2">
        <w:rPr>
          <w:sz w:val="24"/>
          <w:szCs w:val="24"/>
        </w:rPr>
        <w:t xml:space="preserve"> the team had confidence in m</w:t>
      </w:r>
      <w:r w:rsidR="00F41B12">
        <w:rPr>
          <w:sz w:val="24"/>
          <w:szCs w:val="24"/>
        </w:rPr>
        <w:t xml:space="preserve">e, </w:t>
      </w:r>
      <w:r w:rsidR="0039645B" w:rsidRPr="002174D2">
        <w:rPr>
          <w:sz w:val="24"/>
          <w:szCs w:val="24"/>
        </w:rPr>
        <w:t xml:space="preserve"> th</w:t>
      </w:r>
      <w:r w:rsidR="00A8682F">
        <w:rPr>
          <w:sz w:val="24"/>
          <w:szCs w:val="24"/>
        </w:rPr>
        <w:t>e</w:t>
      </w:r>
      <w:r w:rsidR="0039645B" w:rsidRPr="002174D2">
        <w:rPr>
          <w:sz w:val="24"/>
          <w:szCs w:val="24"/>
        </w:rPr>
        <w:t xml:space="preserve">n I </w:t>
      </w:r>
      <w:r w:rsidR="008249E4" w:rsidRPr="002174D2">
        <w:rPr>
          <w:sz w:val="24"/>
          <w:szCs w:val="24"/>
        </w:rPr>
        <w:t>needed to have confidence too.</w:t>
      </w:r>
    </w:p>
    <w:p w14:paraId="3A773DED" w14:textId="3DED582A" w:rsidR="00801EE6" w:rsidRPr="002174D2" w:rsidRDefault="008249E4" w:rsidP="002174D2">
      <w:pPr>
        <w:spacing w:line="360" w:lineRule="auto"/>
        <w:rPr>
          <w:sz w:val="24"/>
          <w:szCs w:val="24"/>
        </w:rPr>
      </w:pPr>
      <w:r w:rsidRPr="002174D2">
        <w:rPr>
          <w:sz w:val="24"/>
          <w:szCs w:val="24"/>
        </w:rPr>
        <w:t>“There</w:t>
      </w:r>
      <w:r w:rsidR="00A8682F">
        <w:rPr>
          <w:sz w:val="24"/>
          <w:szCs w:val="24"/>
        </w:rPr>
        <w:t xml:space="preserve"> have</w:t>
      </w:r>
      <w:r w:rsidRPr="002174D2">
        <w:rPr>
          <w:sz w:val="24"/>
          <w:szCs w:val="24"/>
        </w:rPr>
        <w:t xml:space="preserve"> been moments </w:t>
      </w:r>
      <w:r w:rsidR="001F4F35" w:rsidRPr="002174D2">
        <w:rPr>
          <w:sz w:val="24"/>
          <w:szCs w:val="24"/>
        </w:rPr>
        <w:t>of apprehension, but I talked it ou</w:t>
      </w:r>
      <w:r w:rsidR="00A8682F">
        <w:rPr>
          <w:sz w:val="24"/>
          <w:szCs w:val="24"/>
        </w:rPr>
        <w:t>t</w:t>
      </w:r>
      <w:r w:rsidR="001F4F35" w:rsidRPr="002174D2">
        <w:rPr>
          <w:sz w:val="24"/>
          <w:szCs w:val="24"/>
        </w:rPr>
        <w:t xml:space="preserve"> with my manager and have never looked back.</w:t>
      </w:r>
      <w:r w:rsidR="000A7D70" w:rsidRPr="002174D2">
        <w:rPr>
          <w:sz w:val="24"/>
          <w:szCs w:val="24"/>
        </w:rPr>
        <w:t xml:space="preserve"> It’s a busy role</w:t>
      </w:r>
      <w:r w:rsidR="00FF21B5" w:rsidRPr="002174D2">
        <w:rPr>
          <w:sz w:val="24"/>
          <w:szCs w:val="24"/>
        </w:rPr>
        <w:t>, especially at year</w:t>
      </w:r>
      <w:r w:rsidR="00A8682F">
        <w:rPr>
          <w:sz w:val="24"/>
          <w:szCs w:val="24"/>
        </w:rPr>
        <w:t>-</w:t>
      </w:r>
      <w:r w:rsidR="00FF21B5" w:rsidRPr="002174D2">
        <w:rPr>
          <w:sz w:val="24"/>
          <w:szCs w:val="24"/>
        </w:rPr>
        <w:t>end, but</w:t>
      </w:r>
      <w:r w:rsidR="001F4F35" w:rsidRPr="002174D2">
        <w:rPr>
          <w:sz w:val="24"/>
          <w:szCs w:val="24"/>
        </w:rPr>
        <w:t xml:space="preserve"> </w:t>
      </w:r>
      <w:r w:rsidR="00F12F5F" w:rsidRPr="002174D2">
        <w:rPr>
          <w:sz w:val="24"/>
          <w:szCs w:val="24"/>
        </w:rPr>
        <w:t xml:space="preserve">I genuinely </w:t>
      </w:r>
      <w:r w:rsidR="00FF21B5" w:rsidRPr="002174D2">
        <w:rPr>
          <w:sz w:val="24"/>
          <w:szCs w:val="24"/>
        </w:rPr>
        <w:t xml:space="preserve">enjoy the </w:t>
      </w:r>
      <w:r w:rsidR="00F12F5F" w:rsidRPr="002174D2">
        <w:rPr>
          <w:sz w:val="24"/>
          <w:szCs w:val="24"/>
        </w:rPr>
        <w:t xml:space="preserve">job and </w:t>
      </w:r>
      <w:r w:rsidR="00284F14">
        <w:rPr>
          <w:sz w:val="24"/>
          <w:szCs w:val="24"/>
        </w:rPr>
        <w:t xml:space="preserve">love </w:t>
      </w:r>
      <w:r w:rsidR="00F12F5F" w:rsidRPr="002174D2">
        <w:rPr>
          <w:sz w:val="24"/>
          <w:szCs w:val="24"/>
        </w:rPr>
        <w:t>coming to work.</w:t>
      </w:r>
      <w:r w:rsidR="0058224B" w:rsidRPr="002174D2">
        <w:rPr>
          <w:sz w:val="24"/>
          <w:szCs w:val="24"/>
        </w:rPr>
        <w:t xml:space="preserve"> I never thought I would say this, but there</w:t>
      </w:r>
      <w:r w:rsidR="003824A8">
        <w:rPr>
          <w:sz w:val="24"/>
          <w:szCs w:val="24"/>
        </w:rPr>
        <w:t>’</w:t>
      </w:r>
      <w:r w:rsidR="0058224B" w:rsidRPr="002174D2">
        <w:rPr>
          <w:sz w:val="24"/>
          <w:szCs w:val="24"/>
        </w:rPr>
        <w:t>s more to come</w:t>
      </w:r>
      <w:r w:rsidR="00801EE6" w:rsidRPr="002174D2">
        <w:rPr>
          <w:sz w:val="24"/>
          <w:szCs w:val="24"/>
        </w:rPr>
        <w:t xml:space="preserve">. </w:t>
      </w:r>
      <w:r w:rsidR="0058224B" w:rsidRPr="002174D2">
        <w:rPr>
          <w:sz w:val="24"/>
          <w:szCs w:val="24"/>
        </w:rPr>
        <w:t xml:space="preserve">I can’t wait to learn more about </w:t>
      </w:r>
      <w:r w:rsidR="00801EE6" w:rsidRPr="002174D2">
        <w:rPr>
          <w:sz w:val="24"/>
          <w:szCs w:val="24"/>
        </w:rPr>
        <w:t xml:space="preserve">personal tax and </w:t>
      </w:r>
      <w:r w:rsidR="00A8682F">
        <w:rPr>
          <w:sz w:val="24"/>
          <w:szCs w:val="24"/>
        </w:rPr>
        <w:t xml:space="preserve">the </w:t>
      </w:r>
      <w:r w:rsidR="00801EE6" w:rsidRPr="002174D2">
        <w:rPr>
          <w:sz w:val="24"/>
          <w:szCs w:val="24"/>
        </w:rPr>
        <w:t>next stop is corporation tax</w:t>
      </w:r>
      <w:r w:rsidR="003824A8">
        <w:rPr>
          <w:sz w:val="24"/>
          <w:szCs w:val="24"/>
        </w:rPr>
        <w:t xml:space="preserve"> too</w:t>
      </w:r>
      <w:r w:rsidR="00801EE6" w:rsidRPr="002174D2">
        <w:rPr>
          <w:sz w:val="24"/>
          <w:szCs w:val="24"/>
        </w:rPr>
        <w:t>!</w:t>
      </w:r>
    </w:p>
    <w:p w14:paraId="4E7BECFE" w14:textId="7F365F38" w:rsidR="00F12F5F" w:rsidRPr="002174D2" w:rsidRDefault="00F12F5F" w:rsidP="002174D2">
      <w:pPr>
        <w:spacing w:line="360" w:lineRule="auto"/>
        <w:rPr>
          <w:sz w:val="24"/>
          <w:szCs w:val="24"/>
        </w:rPr>
      </w:pPr>
      <w:r w:rsidRPr="002174D2">
        <w:rPr>
          <w:sz w:val="24"/>
          <w:szCs w:val="24"/>
        </w:rPr>
        <w:t>“I believe that in the right environment</w:t>
      </w:r>
      <w:r w:rsidR="00A8682F">
        <w:rPr>
          <w:sz w:val="24"/>
          <w:szCs w:val="24"/>
        </w:rPr>
        <w:t>,</w:t>
      </w:r>
      <w:r w:rsidRPr="002174D2">
        <w:rPr>
          <w:sz w:val="24"/>
          <w:szCs w:val="24"/>
        </w:rPr>
        <w:t xml:space="preserve"> you can achieve anything and for me</w:t>
      </w:r>
      <w:r w:rsidR="00A8682F">
        <w:rPr>
          <w:sz w:val="24"/>
          <w:szCs w:val="24"/>
        </w:rPr>
        <w:t>,</w:t>
      </w:r>
      <w:r w:rsidRPr="002174D2">
        <w:rPr>
          <w:sz w:val="24"/>
          <w:szCs w:val="24"/>
        </w:rPr>
        <w:t xml:space="preserve"> that </w:t>
      </w:r>
      <w:r w:rsidR="000A7D70" w:rsidRPr="002174D2">
        <w:rPr>
          <w:sz w:val="24"/>
          <w:szCs w:val="24"/>
        </w:rPr>
        <w:t xml:space="preserve">place is Walker &amp; Sutcliffe. </w:t>
      </w:r>
      <w:r w:rsidR="00DF5028" w:rsidRPr="002174D2">
        <w:rPr>
          <w:sz w:val="24"/>
          <w:szCs w:val="24"/>
        </w:rPr>
        <w:t>It</w:t>
      </w:r>
      <w:r w:rsidR="00F03B30" w:rsidRPr="002174D2">
        <w:rPr>
          <w:sz w:val="24"/>
          <w:szCs w:val="24"/>
        </w:rPr>
        <w:t>s</w:t>
      </w:r>
      <w:r w:rsidR="00DF5028" w:rsidRPr="002174D2">
        <w:rPr>
          <w:sz w:val="24"/>
          <w:szCs w:val="24"/>
        </w:rPr>
        <w:t xml:space="preserve"> sense o</w:t>
      </w:r>
      <w:r w:rsidR="00A8682F">
        <w:rPr>
          <w:sz w:val="24"/>
          <w:szCs w:val="24"/>
        </w:rPr>
        <w:t>f</w:t>
      </w:r>
      <w:r w:rsidR="00DF5028" w:rsidRPr="002174D2">
        <w:rPr>
          <w:sz w:val="24"/>
          <w:szCs w:val="24"/>
        </w:rPr>
        <w:t xml:space="preserve"> family and its </w:t>
      </w:r>
      <w:r w:rsidR="0058224B" w:rsidRPr="002174D2">
        <w:rPr>
          <w:sz w:val="24"/>
          <w:szCs w:val="24"/>
        </w:rPr>
        <w:t xml:space="preserve">passion for supporting each team member </w:t>
      </w:r>
      <w:r w:rsidR="00377CB9" w:rsidRPr="002174D2">
        <w:rPr>
          <w:sz w:val="24"/>
          <w:szCs w:val="24"/>
        </w:rPr>
        <w:t>p</w:t>
      </w:r>
      <w:r w:rsidR="00B33A28">
        <w:rPr>
          <w:sz w:val="24"/>
          <w:szCs w:val="24"/>
        </w:rPr>
        <w:t>r</w:t>
      </w:r>
      <w:r w:rsidR="00377CB9" w:rsidRPr="002174D2">
        <w:rPr>
          <w:sz w:val="24"/>
          <w:szCs w:val="24"/>
        </w:rPr>
        <w:t>omotes self-belief an</w:t>
      </w:r>
      <w:r w:rsidR="00EC0832" w:rsidRPr="002174D2">
        <w:rPr>
          <w:sz w:val="24"/>
          <w:szCs w:val="24"/>
        </w:rPr>
        <w:t xml:space="preserve">d a love of learning </w:t>
      </w:r>
      <w:r w:rsidR="00B33A28">
        <w:rPr>
          <w:sz w:val="24"/>
          <w:szCs w:val="24"/>
        </w:rPr>
        <w:t xml:space="preserve">and </w:t>
      </w:r>
      <w:r w:rsidR="00FA48AD">
        <w:rPr>
          <w:sz w:val="24"/>
          <w:szCs w:val="24"/>
        </w:rPr>
        <w:t>development</w:t>
      </w:r>
      <w:r w:rsidR="00B33A28">
        <w:rPr>
          <w:sz w:val="24"/>
          <w:szCs w:val="24"/>
        </w:rPr>
        <w:t xml:space="preserve"> </w:t>
      </w:r>
      <w:r w:rsidR="00EC0832" w:rsidRPr="002174D2">
        <w:rPr>
          <w:sz w:val="24"/>
          <w:szCs w:val="24"/>
        </w:rPr>
        <w:t>– after</w:t>
      </w:r>
      <w:r w:rsidR="00682E2D">
        <w:rPr>
          <w:sz w:val="24"/>
          <w:szCs w:val="24"/>
        </w:rPr>
        <w:t xml:space="preserve"> </w:t>
      </w:r>
      <w:r w:rsidR="00EC0832" w:rsidRPr="002174D2">
        <w:rPr>
          <w:sz w:val="24"/>
          <w:szCs w:val="24"/>
        </w:rPr>
        <w:t xml:space="preserve">all that </w:t>
      </w:r>
      <w:r w:rsidR="00D81C26">
        <w:rPr>
          <w:sz w:val="24"/>
          <w:szCs w:val="24"/>
        </w:rPr>
        <w:t xml:space="preserve">enables us </w:t>
      </w:r>
      <w:r w:rsidR="00EC0832" w:rsidRPr="002174D2">
        <w:rPr>
          <w:sz w:val="24"/>
          <w:szCs w:val="24"/>
        </w:rPr>
        <w:t>to help the practice and each other.”</w:t>
      </w:r>
    </w:p>
    <w:p w14:paraId="64E026C5" w14:textId="1D11E4FB" w:rsidR="00EC0832" w:rsidRPr="00EC0832" w:rsidRDefault="00EC0832" w:rsidP="00F24AF6">
      <w:pPr>
        <w:rPr>
          <w:b/>
          <w:bCs/>
        </w:rPr>
      </w:pPr>
      <w:r w:rsidRPr="00EC0832">
        <w:rPr>
          <w:b/>
          <w:bCs/>
        </w:rPr>
        <w:t>ENDS</w:t>
      </w:r>
    </w:p>
    <w:p w14:paraId="5BC08464" w14:textId="75050608" w:rsidR="008659A8" w:rsidRPr="00384AB8" w:rsidRDefault="00FA4E88" w:rsidP="000C443B">
      <w:pPr>
        <w:spacing w:line="360" w:lineRule="auto"/>
        <w:rPr>
          <w:sz w:val="24"/>
          <w:szCs w:val="24"/>
          <w:lang w:val="en-US"/>
        </w:rPr>
      </w:pPr>
      <w:r w:rsidRPr="00384AB8">
        <w:rPr>
          <w:sz w:val="24"/>
          <w:szCs w:val="24"/>
          <w:lang w:val="en-US"/>
        </w:rPr>
        <w:t xml:space="preserve">For further information about the practice, please visit: </w:t>
      </w:r>
      <w:hyperlink r:id="rId9" w:history="1">
        <w:r w:rsidR="00EE3245" w:rsidRPr="00384AB8">
          <w:rPr>
            <w:rStyle w:val="Hyperlink"/>
            <w:sz w:val="24"/>
            <w:szCs w:val="24"/>
            <w:lang w:val="en-US"/>
          </w:rPr>
          <w:t>https://www.walker-sutcliffe.co.uk/</w:t>
        </w:r>
      </w:hyperlink>
      <w:r w:rsidR="00EE3245" w:rsidRPr="00384AB8">
        <w:rPr>
          <w:sz w:val="24"/>
          <w:szCs w:val="24"/>
          <w:lang w:val="en-US"/>
        </w:rPr>
        <w:t xml:space="preserve"> </w:t>
      </w:r>
    </w:p>
    <w:p w14:paraId="4A5CC242" w14:textId="77777777" w:rsidR="00957EB0" w:rsidRDefault="00957EB0" w:rsidP="00957EB0">
      <w:pPr>
        <w:spacing w:line="360" w:lineRule="auto"/>
        <w:jc w:val="center"/>
        <w:rPr>
          <w:b/>
          <w:bCs/>
          <w:sz w:val="24"/>
          <w:szCs w:val="24"/>
          <w:lang w:val="en-US"/>
        </w:rPr>
      </w:pPr>
    </w:p>
    <w:sectPr w:rsidR="00957EB0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ED733" w14:textId="77777777" w:rsidR="00E5568F" w:rsidRDefault="00E5568F" w:rsidP="00AE1B0C">
      <w:pPr>
        <w:spacing w:after="0" w:line="240" w:lineRule="auto"/>
      </w:pPr>
      <w:r>
        <w:separator/>
      </w:r>
    </w:p>
  </w:endnote>
  <w:endnote w:type="continuationSeparator" w:id="0">
    <w:p w14:paraId="10CFCCCA" w14:textId="77777777" w:rsidR="00E5568F" w:rsidRDefault="00E5568F" w:rsidP="00AE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CA772" w14:textId="77777777" w:rsidR="00E5568F" w:rsidRDefault="00E5568F" w:rsidP="00AE1B0C">
      <w:pPr>
        <w:spacing w:after="0" w:line="240" w:lineRule="auto"/>
      </w:pPr>
      <w:r>
        <w:separator/>
      </w:r>
    </w:p>
  </w:footnote>
  <w:footnote w:type="continuationSeparator" w:id="0">
    <w:p w14:paraId="0ADA8771" w14:textId="77777777" w:rsidR="00E5568F" w:rsidRDefault="00E5568F" w:rsidP="00AE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QDSRgYGluZm5ko6SsGpxcWZ+XkgBYYmtQBKuzRdLQAAAA=="/>
  </w:docVars>
  <w:rsids>
    <w:rsidRoot w:val="00AE1B0C"/>
    <w:rsid w:val="0001191E"/>
    <w:rsid w:val="000124B5"/>
    <w:rsid w:val="00016C51"/>
    <w:rsid w:val="000356E4"/>
    <w:rsid w:val="0005156D"/>
    <w:rsid w:val="000566AF"/>
    <w:rsid w:val="0006147A"/>
    <w:rsid w:val="00081D59"/>
    <w:rsid w:val="00096925"/>
    <w:rsid w:val="000A2950"/>
    <w:rsid w:val="000A2BB0"/>
    <w:rsid w:val="000A7D70"/>
    <w:rsid w:val="000B1BA1"/>
    <w:rsid w:val="000C443B"/>
    <w:rsid w:val="000D4B9B"/>
    <w:rsid w:val="000E051A"/>
    <w:rsid w:val="000E2D35"/>
    <w:rsid w:val="000E763B"/>
    <w:rsid w:val="000F15F4"/>
    <w:rsid w:val="001123A9"/>
    <w:rsid w:val="001317FE"/>
    <w:rsid w:val="00140ACF"/>
    <w:rsid w:val="00141A04"/>
    <w:rsid w:val="00147D01"/>
    <w:rsid w:val="00170FB2"/>
    <w:rsid w:val="00172785"/>
    <w:rsid w:val="00172805"/>
    <w:rsid w:val="001757A7"/>
    <w:rsid w:val="001900F3"/>
    <w:rsid w:val="00195F56"/>
    <w:rsid w:val="001A31AD"/>
    <w:rsid w:val="001A43EA"/>
    <w:rsid w:val="001A4C50"/>
    <w:rsid w:val="001A65B6"/>
    <w:rsid w:val="001C4C42"/>
    <w:rsid w:val="001E64A9"/>
    <w:rsid w:val="001F2328"/>
    <w:rsid w:val="001F385E"/>
    <w:rsid w:val="001F4F35"/>
    <w:rsid w:val="001F7220"/>
    <w:rsid w:val="001F7AE2"/>
    <w:rsid w:val="00200FB0"/>
    <w:rsid w:val="002033C9"/>
    <w:rsid w:val="00212141"/>
    <w:rsid w:val="00214039"/>
    <w:rsid w:val="00214D0A"/>
    <w:rsid w:val="002174D2"/>
    <w:rsid w:val="00224F27"/>
    <w:rsid w:val="00226D17"/>
    <w:rsid w:val="002366C1"/>
    <w:rsid w:val="00244BA1"/>
    <w:rsid w:val="00256EE4"/>
    <w:rsid w:val="0025781B"/>
    <w:rsid w:val="00264076"/>
    <w:rsid w:val="00272FD1"/>
    <w:rsid w:val="00284F14"/>
    <w:rsid w:val="002A44B4"/>
    <w:rsid w:val="002A4A1B"/>
    <w:rsid w:val="002B36FD"/>
    <w:rsid w:val="002B6290"/>
    <w:rsid w:val="002E764D"/>
    <w:rsid w:val="002F2EDD"/>
    <w:rsid w:val="00300599"/>
    <w:rsid w:val="00305C8B"/>
    <w:rsid w:val="00316C65"/>
    <w:rsid w:val="00317989"/>
    <w:rsid w:val="00335A15"/>
    <w:rsid w:val="003775A9"/>
    <w:rsid w:val="0037796E"/>
    <w:rsid w:val="00377CB9"/>
    <w:rsid w:val="003824A8"/>
    <w:rsid w:val="003837EB"/>
    <w:rsid w:val="00384AB8"/>
    <w:rsid w:val="003856A5"/>
    <w:rsid w:val="00394E35"/>
    <w:rsid w:val="0039645B"/>
    <w:rsid w:val="003B78ED"/>
    <w:rsid w:val="003C573C"/>
    <w:rsid w:val="003D2EFF"/>
    <w:rsid w:val="003E4F0F"/>
    <w:rsid w:val="003E5D47"/>
    <w:rsid w:val="004009A4"/>
    <w:rsid w:val="0040735A"/>
    <w:rsid w:val="004114EE"/>
    <w:rsid w:val="004572C7"/>
    <w:rsid w:val="00461F6D"/>
    <w:rsid w:val="00471FFD"/>
    <w:rsid w:val="00494F5F"/>
    <w:rsid w:val="004967C6"/>
    <w:rsid w:val="0049717B"/>
    <w:rsid w:val="004B17A4"/>
    <w:rsid w:val="004B3946"/>
    <w:rsid w:val="004E14EF"/>
    <w:rsid w:val="004E6C86"/>
    <w:rsid w:val="004F3094"/>
    <w:rsid w:val="005117BC"/>
    <w:rsid w:val="00522E18"/>
    <w:rsid w:val="005317A4"/>
    <w:rsid w:val="00534E58"/>
    <w:rsid w:val="00547843"/>
    <w:rsid w:val="00552822"/>
    <w:rsid w:val="0055337D"/>
    <w:rsid w:val="005606EB"/>
    <w:rsid w:val="0058224B"/>
    <w:rsid w:val="00593E86"/>
    <w:rsid w:val="00594E50"/>
    <w:rsid w:val="005950FE"/>
    <w:rsid w:val="005A5F8D"/>
    <w:rsid w:val="005B36C7"/>
    <w:rsid w:val="005B4965"/>
    <w:rsid w:val="005C0AAF"/>
    <w:rsid w:val="005C4E4A"/>
    <w:rsid w:val="005D3C73"/>
    <w:rsid w:val="005E0399"/>
    <w:rsid w:val="005F19F9"/>
    <w:rsid w:val="005F2C0F"/>
    <w:rsid w:val="005F3425"/>
    <w:rsid w:val="005F591D"/>
    <w:rsid w:val="00601BA4"/>
    <w:rsid w:val="006056BA"/>
    <w:rsid w:val="00607C8E"/>
    <w:rsid w:val="00623E28"/>
    <w:rsid w:val="00624BDD"/>
    <w:rsid w:val="00633233"/>
    <w:rsid w:val="00652AAA"/>
    <w:rsid w:val="006531A2"/>
    <w:rsid w:val="00654CF0"/>
    <w:rsid w:val="0065663C"/>
    <w:rsid w:val="00663B30"/>
    <w:rsid w:val="00673AD1"/>
    <w:rsid w:val="00682E2D"/>
    <w:rsid w:val="00685392"/>
    <w:rsid w:val="00695325"/>
    <w:rsid w:val="00695E5B"/>
    <w:rsid w:val="006E1A5A"/>
    <w:rsid w:val="006E3A9B"/>
    <w:rsid w:val="006E7571"/>
    <w:rsid w:val="00700846"/>
    <w:rsid w:val="007142B2"/>
    <w:rsid w:val="00727B3D"/>
    <w:rsid w:val="00727FC0"/>
    <w:rsid w:val="00733DB8"/>
    <w:rsid w:val="00740F2A"/>
    <w:rsid w:val="007453FE"/>
    <w:rsid w:val="007534CC"/>
    <w:rsid w:val="007728C4"/>
    <w:rsid w:val="007827BA"/>
    <w:rsid w:val="00792634"/>
    <w:rsid w:val="007A536C"/>
    <w:rsid w:val="007A6B24"/>
    <w:rsid w:val="007B5CAE"/>
    <w:rsid w:val="007B6DD2"/>
    <w:rsid w:val="007E0F55"/>
    <w:rsid w:val="007E69AF"/>
    <w:rsid w:val="00801EE6"/>
    <w:rsid w:val="00804F74"/>
    <w:rsid w:val="0081437A"/>
    <w:rsid w:val="00814619"/>
    <w:rsid w:val="0082415D"/>
    <w:rsid w:val="008249E4"/>
    <w:rsid w:val="00824CDF"/>
    <w:rsid w:val="00840E4C"/>
    <w:rsid w:val="00854702"/>
    <w:rsid w:val="00864C42"/>
    <w:rsid w:val="008659A8"/>
    <w:rsid w:val="00877E15"/>
    <w:rsid w:val="00887E5C"/>
    <w:rsid w:val="00892BF3"/>
    <w:rsid w:val="00892D6B"/>
    <w:rsid w:val="008A27A2"/>
    <w:rsid w:val="008B3967"/>
    <w:rsid w:val="008B4EB1"/>
    <w:rsid w:val="008B69B7"/>
    <w:rsid w:val="008C0607"/>
    <w:rsid w:val="008D19CF"/>
    <w:rsid w:val="008D6011"/>
    <w:rsid w:val="00901391"/>
    <w:rsid w:val="009205E8"/>
    <w:rsid w:val="00922D65"/>
    <w:rsid w:val="00944507"/>
    <w:rsid w:val="00957EB0"/>
    <w:rsid w:val="00960F69"/>
    <w:rsid w:val="0096108F"/>
    <w:rsid w:val="00962D01"/>
    <w:rsid w:val="00964C4A"/>
    <w:rsid w:val="00972E9E"/>
    <w:rsid w:val="00974DFE"/>
    <w:rsid w:val="00984AF6"/>
    <w:rsid w:val="00987F6E"/>
    <w:rsid w:val="00994B50"/>
    <w:rsid w:val="00994FCC"/>
    <w:rsid w:val="009B542A"/>
    <w:rsid w:val="009C5D17"/>
    <w:rsid w:val="009E0BFF"/>
    <w:rsid w:val="009E2B41"/>
    <w:rsid w:val="009F5CB8"/>
    <w:rsid w:val="00A0360D"/>
    <w:rsid w:val="00A12F59"/>
    <w:rsid w:val="00A167D4"/>
    <w:rsid w:val="00A30D63"/>
    <w:rsid w:val="00A34D38"/>
    <w:rsid w:val="00A437CF"/>
    <w:rsid w:val="00A54816"/>
    <w:rsid w:val="00A62355"/>
    <w:rsid w:val="00A749F4"/>
    <w:rsid w:val="00A8682F"/>
    <w:rsid w:val="00AA68E5"/>
    <w:rsid w:val="00AB137B"/>
    <w:rsid w:val="00AB7CB3"/>
    <w:rsid w:val="00AC0A82"/>
    <w:rsid w:val="00AC22E2"/>
    <w:rsid w:val="00AD223C"/>
    <w:rsid w:val="00AD502B"/>
    <w:rsid w:val="00AD5517"/>
    <w:rsid w:val="00AE1B0C"/>
    <w:rsid w:val="00B0162C"/>
    <w:rsid w:val="00B055A1"/>
    <w:rsid w:val="00B131A9"/>
    <w:rsid w:val="00B33A28"/>
    <w:rsid w:val="00B41637"/>
    <w:rsid w:val="00B41AE3"/>
    <w:rsid w:val="00B424D1"/>
    <w:rsid w:val="00B4489D"/>
    <w:rsid w:val="00B57B35"/>
    <w:rsid w:val="00B73E40"/>
    <w:rsid w:val="00B82867"/>
    <w:rsid w:val="00BA2659"/>
    <w:rsid w:val="00BC2068"/>
    <w:rsid w:val="00BC4322"/>
    <w:rsid w:val="00BD2B33"/>
    <w:rsid w:val="00C139AE"/>
    <w:rsid w:val="00C13B68"/>
    <w:rsid w:val="00C16AD4"/>
    <w:rsid w:val="00C21B7F"/>
    <w:rsid w:val="00C4589B"/>
    <w:rsid w:val="00C50668"/>
    <w:rsid w:val="00C529D9"/>
    <w:rsid w:val="00C63DD3"/>
    <w:rsid w:val="00C74627"/>
    <w:rsid w:val="00C84548"/>
    <w:rsid w:val="00C85735"/>
    <w:rsid w:val="00C910CC"/>
    <w:rsid w:val="00C94CE8"/>
    <w:rsid w:val="00C97C9D"/>
    <w:rsid w:val="00CB20BC"/>
    <w:rsid w:val="00CC174C"/>
    <w:rsid w:val="00CC3D29"/>
    <w:rsid w:val="00CC7FB7"/>
    <w:rsid w:val="00CD1698"/>
    <w:rsid w:val="00CE135C"/>
    <w:rsid w:val="00CE1EA9"/>
    <w:rsid w:val="00CE60C0"/>
    <w:rsid w:val="00D169F0"/>
    <w:rsid w:val="00D31243"/>
    <w:rsid w:val="00D437D2"/>
    <w:rsid w:val="00D50F23"/>
    <w:rsid w:val="00D53464"/>
    <w:rsid w:val="00D55D53"/>
    <w:rsid w:val="00D65C69"/>
    <w:rsid w:val="00D81C26"/>
    <w:rsid w:val="00D83FA2"/>
    <w:rsid w:val="00D9395A"/>
    <w:rsid w:val="00D95B34"/>
    <w:rsid w:val="00DA0083"/>
    <w:rsid w:val="00DB7F6C"/>
    <w:rsid w:val="00DC01C5"/>
    <w:rsid w:val="00DC3F41"/>
    <w:rsid w:val="00DD434A"/>
    <w:rsid w:val="00DD6003"/>
    <w:rsid w:val="00DF2C23"/>
    <w:rsid w:val="00DF5028"/>
    <w:rsid w:val="00DF59CC"/>
    <w:rsid w:val="00E1127F"/>
    <w:rsid w:val="00E24157"/>
    <w:rsid w:val="00E32202"/>
    <w:rsid w:val="00E3283C"/>
    <w:rsid w:val="00E37E8D"/>
    <w:rsid w:val="00E42E7F"/>
    <w:rsid w:val="00E44119"/>
    <w:rsid w:val="00E4657A"/>
    <w:rsid w:val="00E51CE4"/>
    <w:rsid w:val="00E5568F"/>
    <w:rsid w:val="00E56426"/>
    <w:rsid w:val="00E845F8"/>
    <w:rsid w:val="00E86A1F"/>
    <w:rsid w:val="00E87B8B"/>
    <w:rsid w:val="00EB359C"/>
    <w:rsid w:val="00EB7122"/>
    <w:rsid w:val="00EC0832"/>
    <w:rsid w:val="00EC11C6"/>
    <w:rsid w:val="00EC47C2"/>
    <w:rsid w:val="00EC4B2A"/>
    <w:rsid w:val="00EC55F0"/>
    <w:rsid w:val="00EE3245"/>
    <w:rsid w:val="00EF031A"/>
    <w:rsid w:val="00F0117C"/>
    <w:rsid w:val="00F034F6"/>
    <w:rsid w:val="00F03B30"/>
    <w:rsid w:val="00F12F5F"/>
    <w:rsid w:val="00F21F6D"/>
    <w:rsid w:val="00F24AF6"/>
    <w:rsid w:val="00F310AD"/>
    <w:rsid w:val="00F31116"/>
    <w:rsid w:val="00F33790"/>
    <w:rsid w:val="00F33D55"/>
    <w:rsid w:val="00F33DBB"/>
    <w:rsid w:val="00F33F05"/>
    <w:rsid w:val="00F41973"/>
    <w:rsid w:val="00F41B12"/>
    <w:rsid w:val="00F44E39"/>
    <w:rsid w:val="00F46540"/>
    <w:rsid w:val="00F63AD9"/>
    <w:rsid w:val="00F664D3"/>
    <w:rsid w:val="00F67806"/>
    <w:rsid w:val="00F85A3B"/>
    <w:rsid w:val="00F8690A"/>
    <w:rsid w:val="00FA48AD"/>
    <w:rsid w:val="00FA4AC1"/>
    <w:rsid w:val="00FA4E88"/>
    <w:rsid w:val="00FC2C2E"/>
    <w:rsid w:val="00FD4A82"/>
    <w:rsid w:val="00FD5F98"/>
    <w:rsid w:val="00FE21C0"/>
    <w:rsid w:val="00FF1A38"/>
    <w:rsid w:val="00FF21B5"/>
    <w:rsid w:val="00FF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55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AD55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7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walker-sutcliffe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6" ma:contentTypeDescription="Create a new document." ma:contentTypeScope="" ma:versionID="b7be8cc460b1c668248919f883403448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d0557cbd45ea409c5927e61a45ce2e7c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756E74-3D4F-4E85-8909-2467F7C48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customXml/itemProps3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47</Words>
  <Characters>2554</Characters>
  <Application>Microsoft Office Word</Application>
  <DocSecurity>0</DocSecurity>
  <Lines>21</Lines>
  <Paragraphs>5</Paragraphs>
  <ScaleCrop>false</ScaleCrop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7</cp:revision>
  <dcterms:created xsi:type="dcterms:W3CDTF">2023-02-20T17:01:00Z</dcterms:created>
  <dcterms:modified xsi:type="dcterms:W3CDTF">2023-03-02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